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5C0CE0" w14:textId="77777777" w:rsidR="003B48EB" w:rsidRPr="001A2552" w:rsidRDefault="003B48EB" w:rsidP="003B48EB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>Ankara</w:t>
      </w:r>
      <w:r w:rsidRPr="001A2552">
        <w:rPr>
          <w:b/>
          <w:sz w:val="16"/>
          <w:szCs w:val="16"/>
        </w:rPr>
        <w:t xml:space="preserve"> Üniversitesi</w:t>
      </w:r>
    </w:p>
    <w:p w14:paraId="4A66C471" w14:textId="77777777" w:rsidR="003B48EB" w:rsidRPr="001A2552" w:rsidRDefault="003B48EB" w:rsidP="003B48EB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>Kütüphane ve Dokümantasyon Daire Başkanlığı</w:t>
      </w:r>
    </w:p>
    <w:p w14:paraId="638AFF6F" w14:textId="77777777" w:rsidR="003B48EB" w:rsidRPr="001A2552" w:rsidRDefault="003B48EB" w:rsidP="003B48EB">
      <w:pPr>
        <w:rPr>
          <w:sz w:val="16"/>
          <w:szCs w:val="16"/>
        </w:rPr>
      </w:pPr>
    </w:p>
    <w:p w14:paraId="6676441A" w14:textId="77777777" w:rsidR="003B48EB" w:rsidRPr="001A2552" w:rsidRDefault="003B48EB" w:rsidP="003B48EB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14:paraId="621F802C" w14:textId="77777777" w:rsidR="003B48EB" w:rsidRPr="001A2552" w:rsidRDefault="003B48EB" w:rsidP="003B48EB">
      <w:pPr>
        <w:rPr>
          <w:sz w:val="16"/>
          <w:szCs w:val="16"/>
        </w:rPr>
      </w:pPr>
    </w:p>
    <w:p w14:paraId="6D84F2F2" w14:textId="77777777" w:rsidR="003B48EB" w:rsidRDefault="003B48EB" w:rsidP="003B48EB">
      <w:pPr>
        <w:pStyle w:val="Heading3"/>
        <w:spacing w:after="160"/>
        <w:ind w:left="0"/>
        <w:rPr>
          <w:sz w:val="16"/>
          <w:szCs w:val="16"/>
        </w:rPr>
      </w:pPr>
      <w:r w:rsidRPr="001A2552">
        <w:rPr>
          <w:sz w:val="16"/>
          <w:szCs w:val="16"/>
        </w:rPr>
        <w:t>Çalışma Planı (Çalışma Takvimi)</w:t>
      </w:r>
      <w:r>
        <w:rPr>
          <w:sz w:val="16"/>
          <w:szCs w:val="16"/>
        </w:rPr>
        <w:t xml:space="preserve"> </w:t>
      </w:r>
    </w:p>
    <w:tbl>
      <w:tblPr>
        <w:tblW w:w="9558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52"/>
        <w:gridCol w:w="8606"/>
      </w:tblGrid>
      <w:tr w:rsidR="003B48EB" w:rsidRPr="001A2552" w14:paraId="3D175FA2" w14:textId="77777777" w:rsidTr="00832AEF">
        <w:trPr>
          <w:cantSplit/>
          <w:trHeight w:val="20"/>
          <w:tblHeader/>
          <w:jc w:val="center"/>
        </w:trPr>
        <w:tc>
          <w:tcPr>
            <w:tcW w:w="952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  <w:vAlign w:val="center"/>
          </w:tcPr>
          <w:p w14:paraId="20691B63" w14:textId="77777777" w:rsidR="003B48EB" w:rsidRPr="001A2552" w:rsidRDefault="003B48EB" w:rsidP="00832AEF">
            <w:pPr>
              <w:spacing w:before="120" w:after="120"/>
              <w:ind w:left="-144" w:right="-144"/>
              <w:jc w:val="center"/>
              <w:rPr>
                <w:b/>
                <w:sz w:val="16"/>
                <w:szCs w:val="16"/>
              </w:rPr>
            </w:pPr>
            <w:r w:rsidRPr="001A2552">
              <w:rPr>
                <w:b/>
                <w:sz w:val="16"/>
                <w:szCs w:val="16"/>
              </w:rPr>
              <w:t>Haftalar</w:t>
            </w:r>
          </w:p>
        </w:tc>
        <w:tc>
          <w:tcPr>
            <w:tcW w:w="8606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  <w:vAlign w:val="center"/>
          </w:tcPr>
          <w:p w14:paraId="7B4C66F9" w14:textId="77777777" w:rsidR="003B48EB" w:rsidRPr="001A2552" w:rsidRDefault="003B48EB" w:rsidP="00832AEF">
            <w:pPr>
              <w:spacing w:before="120" w:after="120"/>
              <w:ind w:left="72" w:right="197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Haftalık </w:t>
            </w:r>
            <w:r w:rsidRPr="001A2552">
              <w:rPr>
                <w:b/>
                <w:sz w:val="16"/>
                <w:szCs w:val="16"/>
              </w:rPr>
              <w:t xml:space="preserve">Konu Başlıkları </w:t>
            </w:r>
          </w:p>
        </w:tc>
      </w:tr>
      <w:tr w:rsidR="003B48EB" w:rsidRPr="001A2552" w14:paraId="65C12F89" w14:textId="77777777" w:rsidTr="00832AEF">
        <w:trPr>
          <w:cantSplit/>
          <w:trHeight w:val="20"/>
          <w:jc w:val="center"/>
        </w:trPr>
        <w:tc>
          <w:tcPr>
            <w:tcW w:w="952" w:type="dxa"/>
            <w:tcBorders>
              <w:bottom w:val="dotted" w:sz="4" w:space="0" w:color="auto"/>
            </w:tcBorders>
            <w:vAlign w:val="center"/>
          </w:tcPr>
          <w:p w14:paraId="44BCA963" w14:textId="77777777"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bottom w:val="dotted" w:sz="4" w:space="0" w:color="auto"/>
            </w:tcBorders>
            <w:vAlign w:val="center"/>
          </w:tcPr>
          <w:p w14:paraId="14BB0526" w14:textId="1FBBB744" w:rsidR="003B48EB" w:rsidRPr="001A2552" w:rsidRDefault="00EE418E" w:rsidP="00C94363">
            <w:pPr>
              <w:pStyle w:val="OkumaParas"/>
              <w:numPr>
                <w:ilvl w:val="0"/>
                <w:numId w:val="0"/>
              </w:numPr>
              <w:ind w:left="432" w:hanging="360"/>
            </w:pPr>
            <w:r w:rsidRPr="00EE418E">
              <w:t>Introduction – What is Veterinary Forensics?</w:t>
            </w:r>
          </w:p>
        </w:tc>
      </w:tr>
      <w:tr w:rsidR="00C94363" w:rsidRPr="001A2552" w14:paraId="39DF58C2" w14:textId="77777777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3F498578" w14:textId="77777777" w:rsidR="00C94363" w:rsidRPr="001A2552" w:rsidRDefault="00C94363" w:rsidP="00C94363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2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02921940" w14:textId="7936D10B" w:rsidR="00C94363" w:rsidRPr="001A2552" w:rsidRDefault="00EE418E" w:rsidP="00C94363">
            <w:pPr>
              <w:pStyle w:val="OkumaParas"/>
              <w:numPr>
                <w:ilvl w:val="0"/>
                <w:numId w:val="0"/>
              </w:numPr>
              <w:ind w:left="432" w:hanging="360"/>
            </w:pPr>
            <w:r w:rsidRPr="00EE418E">
              <w:t>Conceptual Views</w:t>
            </w:r>
          </w:p>
        </w:tc>
      </w:tr>
      <w:tr w:rsidR="00C94363" w:rsidRPr="001A2552" w14:paraId="695ABFAC" w14:textId="77777777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14:paraId="485CE046" w14:textId="77777777" w:rsidR="00C94363" w:rsidRPr="001A2552" w:rsidRDefault="00C94363" w:rsidP="00C94363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3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14:paraId="2E14A716" w14:textId="480DFDE4" w:rsidR="00C94363" w:rsidRPr="001A2552" w:rsidRDefault="00EE418E" w:rsidP="00C94363">
            <w:pPr>
              <w:pStyle w:val="OkumaParas"/>
              <w:numPr>
                <w:ilvl w:val="0"/>
                <w:numId w:val="0"/>
              </w:numPr>
              <w:ind w:left="432" w:hanging="360"/>
            </w:pPr>
            <w:r w:rsidRPr="00EE418E">
              <w:t>Forensic Philosophy</w:t>
            </w:r>
          </w:p>
        </w:tc>
      </w:tr>
      <w:tr w:rsidR="00C94363" w:rsidRPr="001A2552" w14:paraId="0064F955" w14:textId="77777777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14:paraId="59780AAA" w14:textId="77777777" w:rsidR="00C94363" w:rsidRPr="001A2552" w:rsidRDefault="00C94363" w:rsidP="00C94363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4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14:paraId="6D3E0C26" w14:textId="11F31798" w:rsidR="00C94363" w:rsidRPr="001A2552" w:rsidRDefault="00EE418E" w:rsidP="00C94363">
            <w:pPr>
              <w:pStyle w:val="OkumaParas"/>
              <w:numPr>
                <w:ilvl w:val="0"/>
                <w:numId w:val="0"/>
              </w:numPr>
              <w:ind w:left="432" w:hanging="360"/>
            </w:pPr>
            <w:r w:rsidRPr="00EE418E">
              <w:t>Law and Animals</w:t>
            </w:r>
          </w:p>
        </w:tc>
      </w:tr>
      <w:tr w:rsidR="00C94363" w:rsidRPr="001A2552" w14:paraId="4EBE11F4" w14:textId="77777777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14:paraId="3CBDD82B" w14:textId="77777777" w:rsidR="00C94363" w:rsidRPr="001A2552" w:rsidRDefault="00C94363" w:rsidP="00C94363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5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14:paraId="5A1ABC7E" w14:textId="276C6795" w:rsidR="00C94363" w:rsidRPr="004B6F71" w:rsidRDefault="00EE418E" w:rsidP="00C94363">
            <w:pPr>
              <w:pStyle w:val="OkumaParas"/>
              <w:numPr>
                <w:ilvl w:val="0"/>
                <w:numId w:val="0"/>
              </w:numPr>
              <w:ind w:left="432" w:hanging="360"/>
              <w:rPr>
                <w:b/>
                <w:lang w:val="da-DK"/>
              </w:rPr>
            </w:pPr>
            <w:r w:rsidRPr="00EE418E">
              <w:t>unnecessary suffering</w:t>
            </w:r>
          </w:p>
        </w:tc>
      </w:tr>
      <w:tr w:rsidR="00C94363" w:rsidRPr="001A2552" w14:paraId="3F6045B9" w14:textId="77777777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14:paraId="6CC391DC" w14:textId="77777777" w:rsidR="00C94363" w:rsidRPr="001A2552" w:rsidRDefault="00C94363" w:rsidP="00C94363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6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14:paraId="25BF850F" w14:textId="1189826F" w:rsidR="00C94363" w:rsidRPr="00C94363" w:rsidRDefault="00EE418E" w:rsidP="00EE418E">
            <w:pPr>
              <w:pStyle w:val="Konu-basligi"/>
              <w:ind w:left="0"/>
              <w:rPr>
                <w:b w:val="0"/>
                <w:sz w:val="16"/>
                <w:lang w:val="en-US"/>
              </w:rPr>
            </w:pPr>
            <w:r w:rsidRPr="00EE418E">
              <w:rPr>
                <w:b w:val="0"/>
                <w:sz w:val="16"/>
                <w:lang w:val="en-US"/>
              </w:rPr>
              <w:t>Forensic Science and Applications to One Health</w:t>
            </w:r>
          </w:p>
        </w:tc>
      </w:tr>
      <w:tr w:rsidR="00C94363" w:rsidRPr="001A2552" w14:paraId="2F9E3C2C" w14:textId="77777777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14:paraId="6B5FA9AA" w14:textId="77777777" w:rsidR="00C94363" w:rsidRPr="001A2552" w:rsidRDefault="00C94363" w:rsidP="00C94363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7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14:paraId="4FFCC855" w14:textId="54B5C682" w:rsidR="00C94363" w:rsidRPr="00C94363" w:rsidRDefault="00EE418E" w:rsidP="00EE418E">
            <w:pPr>
              <w:pStyle w:val="Konu-basligi"/>
              <w:ind w:left="0"/>
              <w:rPr>
                <w:b w:val="0"/>
                <w:sz w:val="16"/>
                <w:lang w:val="en-US"/>
              </w:rPr>
            </w:pPr>
            <w:r w:rsidRPr="00EE418E">
              <w:rPr>
                <w:b w:val="0"/>
                <w:sz w:val="16"/>
                <w:lang w:val="en-US"/>
              </w:rPr>
              <w:t>The Living Evidence</w:t>
            </w:r>
          </w:p>
        </w:tc>
      </w:tr>
      <w:tr w:rsidR="00C94363" w:rsidRPr="001A2552" w14:paraId="46C98E4D" w14:textId="77777777" w:rsidTr="00832AEF">
        <w:trPr>
          <w:cantSplit/>
          <w:trHeight w:val="20"/>
          <w:jc w:val="center"/>
        </w:trPr>
        <w:tc>
          <w:tcPr>
            <w:tcW w:w="952" w:type="dxa"/>
            <w:vAlign w:val="center"/>
          </w:tcPr>
          <w:p w14:paraId="64772EE9" w14:textId="77777777" w:rsidR="00C94363" w:rsidRPr="001A2552" w:rsidRDefault="00C94363" w:rsidP="00C94363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8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bottom w:val="dotted" w:sz="4" w:space="0" w:color="auto"/>
            </w:tcBorders>
            <w:vAlign w:val="center"/>
          </w:tcPr>
          <w:p w14:paraId="4B4F930F" w14:textId="060FE6B1" w:rsidR="00C94363" w:rsidRPr="001A2552" w:rsidRDefault="00EE418E" w:rsidP="00C94363">
            <w:pPr>
              <w:pStyle w:val="Konu-basligi"/>
              <w:rPr>
                <w:sz w:val="16"/>
              </w:rPr>
            </w:pPr>
            <w:r w:rsidRPr="00EE418E">
              <w:rPr>
                <w:b w:val="0"/>
                <w:sz w:val="16"/>
                <w:lang w:val="en-US"/>
              </w:rPr>
              <w:t>General Structure of Hair</w:t>
            </w:r>
          </w:p>
        </w:tc>
      </w:tr>
      <w:tr w:rsidR="00C94363" w:rsidRPr="001A2552" w14:paraId="7331231C" w14:textId="77777777" w:rsidTr="004B6F71">
        <w:trPr>
          <w:cantSplit/>
          <w:trHeight w:val="443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14:paraId="3D64F05F" w14:textId="77777777" w:rsidR="00C94363" w:rsidRPr="001A2552" w:rsidRDefault="00C94363" w:rsidP="00C94363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9</w:t>
            </w:r>
            <w:r>
              <w:rPr>
                <w:sz w:val="16"/>
                <w:szCs w:val="16"/>
              </w:rPr>
              <w:t>.Hafta</w:t>
            </w:r>
          </w:p>
          <w:p w14:paraId="64664287" w14:textId="77777777" w:rsidR="00C94363" w:rsidRPr="001A2552" w:rsidRDefault="00C94363" w:rsidP="00C94363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</w:tcPr>
          <w:p w14:paraId="421322F7" w14:textId="70A768ED" w:rsidR="00C94363" w:rsidRPr="004B6F71" w:rsidRDefault="00EE418E" w:rsidP="00C94363">
            <w:pPr>
              <w:pStyle w:val="Konu-basligi"/>
              <w:rPr>
                <w:sz w:val="16"/>
              </w:rPr>
            </w:pPr>
            <w:r w:rsidRPr="00EE418E">
              <w:rPr>
                <w:b w:val="0"/>
                <w:sz w:val="16"/>
                <w:lang w:val="en-US"/>
              </w:rPr>
              <w:t>Forensic Examination of Animal Hair</w:t>
            </w:r>
          </w:p>
        </w:tc>
      </w:tr>
      <w:tr w:rsidR="00C94363" w:rsidRPr="001A2552" w14:paraId="2A84B9F8" w14:textId="77777777" w:rsidTr="002F48B3">
        <w:trPr>
          <w:cantSplit/>
          <w:trHeight w:val="20"/>
          <w:jc w:val="center"/>
        </w:trPr>
        <w:tc>
          <w:tcPr>
            <w:tcW w:w="952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3F1CF104" w14:textId="77777777" w:rsidR="00C94363" w:rsidRPr="00EE418E" w:rsidRDefault="00C94363" w:rsidP="00C94363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EE418E">
              <w:rPr>
                <w:sz w:val="16"/>
                <w:szCs w:val="16"/>
              </w:rPr>
              <w:t>10.Hafta</w:t>
            </w: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</w:tcPr>
          <w:p w14:paraId="54570C6E" w14:textId="45B32BCC" w:rsidR="00C94363" w:rsidRPr="00EE418E" w:rsidRDefault="00EE418E" w:rsidP="00EE418E">
            <w:pPr>
              <w:pStyle w:val="Konu-basligi"/>
              <w:ind w:left="0"/>
              <w:rPr>
                <w:b w:val="0"/>
                <w:sz w:val="16"/>
              </w:rPr>
            </w:pPr>
            <w:proofErr w:type="spellStart"/>
            <w:r w:rsidRPr="00EE418E">
              <w:rPr>
                <w:b w:val="0"/>
                <w:sz w:val="16"/>
              </w:rPr>
              <w:t>Fi</w:t>
            </w:r>
            <w:r w:rsidRPr="00EE418E">
              <w:rPr>
                <w:b w:val="0"/>
                <w:sz w:val="16"/>
              </w:rPr>
              <w:t>rearms</w:t>
            </w:r>
            <w:proofErr w:type="spellEnd"/>
            <w:r w:rsidRPr="00EE418E">
              <w:rPr>
                <w:b w:val="0"/>
                <w:sz w:val="16"/>
              </w:rPr>
              <w:t xml:space="preserve"> </w:t>
            </w:r>
            <w:proofErr w:type="spellStart"/>
            <w:r w:rsidRPr="00EE418E">
              <w:rPr>
                <w:b w:val="0"/>
                <w:sz w:val="16"/>
              </w:rPr>
              <w:t>and</w:t>
            </w:r>
            <w:proofErr w:type="spellEnd"/>
            <w:r w:rsidRPr="00EE418E">
              <w:rPr>
                <w:b w:val="0"/>
                <w:sz w:val="16"/>
              </w:rPr>
              <w:t xml:space="preserve"> </w:t>
            </w:r>
            <w:proofErr w:type="spellStart"/>
            <w:r w:rsidRPr="00EE418E">
              <w:rPr>
                <w:b w:val="0"/>
                <w:sz w:val="16"/>
              </w:rPr>
              <w:t>ballistics</w:t>
            </w:r>
            <w:proofErr w:type="spellEnd"/>
          </w:p>
        </w:tc>
      </w:tr>
      <w:tr w:rsidR="00C94363" w:rsidRPr="001A2552" w14:paraId="652202B4" w14:textId="77777777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14:paraId="40DF290C" w14:textId="77777777" w:rsidR="00C94363" w:rsidRPr="001A2552" w:rsidRDefault="00C94363" w:rsidP="00C94363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1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4C3695EA" w14:textId="1AE2D34B" w:rsidR="00C94363" w:rsidRPr="00EE418E" w:rsidRDefault="00EE418E" w:rsidP="00C94363">
            <w:pPr>
              <w:pStyle w:val="Konu-basligi"/>
              <w:rPr>
                <w:b w:val="0"/>
                <w:bCs/>
                <w:sz w:val="16"/>
              </w:rPr>
            </w:pPr>
            <w:proofErr w:type="gramStart"/>
            <w:r w:rsidRPr="00EE418E">
              <w:rPr>
                <w:b w:val="0"/>
                <w:bCs/>
              </w:rPr>
              <w:t>Blood  Analysis</w:t>
            </w:r>
            <w:proofErr w:type="gramEnd"/>
          </w:p>
        </w:tc>
      </w:tr>
      <w:tr w:rsidR="00C94363" w:rsidRPr="001A2552" w14:paraId="4695C61A" w14:textId="77777777" w:rsidTr="00E06184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14:paraId="64CEA548" w14:textId="77777777" w:rsidR="00C94363" w:rsidRPr="001A2552" w:rsidRDefault="00C94363" w:rsidP="00C94363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2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</w:tcPr>
          <w:p w14:paraId="66A79897" w14:textId="59525434" w:rsidR="00C94363" w:rsidRPr="00EE418E" w:rsidRDefault="00EE418E" w:rsidP="00C94363">
            <w:pPr>
              <w:pStyle w:val="Konu-basligi"/>
              <w:rPr>
                <w:b w:val="0"/>
                <w:bCs/>
                <w:sz w:val="16"/>
              </w:rPr>
            </w:pPr>
            <w:r w:rsidRPr="00EE418E">
              <w:rPr>
                <w:b w:val="0"/>
                <w:bCs/>
              </w:rPr>
              <w:t xml:space="preserve">Blood </w:t>
            </w:r>
            <w:proofErr w:type="spellStart"/>
            <w:r w:rsidRPr="00EE418E">
              <w:rPr>
                <w:b w:val="0"/>
                <w:bCs/>
              </w:rPr>
              <w:t>Patterns</w:t>
            </w:r>
            <w:proofErr w:type="spellEnd"/>
          </w:p>
        </w:tc>
      </w:tr>
      <w:tr w:rsidR="00C94363" w:rsidRPr="001A2552" w14:paraId="219FED98" w14:textId="77777777" w:rsidTr="00E06184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14:paraId="7ADDA6D6" w14:textId="77777777" w:rsidR="00C94363" w:rsidRPr="001A2552" w:rsidRDefault="00C94363" w:rsidP="00C94363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3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</w:tcPr>
          <w:p w14:paraId="24566651" w14:textId="4E52EA7C" w:rsidR="00C94363" w:rsidRPr="00EE418E" w:rsidRDefault="00EE418E" w:rsidP="00C94363">
            <w:pPr>
              <w:pStyle w:val="Konu-basligi"/>
              <w:rPr>
                <w:b w:val="0"/>
                <w:bCs/>
                <w:sz w:val="16"/>
              </w:rPr>
            </w:pPr>
            <w:proofErr w:type="spellStart"/>
            <w:r w:rsidRPr="00EE418E">
              <w:rPr>
                <w:b w:val="0"/>
                <w:bCs/>
              </w:rPr>
              <w:t>Understanding</w:t>
            </w:r>
            <w:proofErr w:type="spellEnd"/>
            <w:r w:rsidRPr="00EE418E">
              <w:rPr>
                <w:b w:val="0"/>
                <w:bCs/>
              </w:rPr>
              <w:t xml:space="preserve"> </w:t>
            </w:r>
            <w:proofErr w:type="spellStart"/>
            <w:r w:rsidRPr="00EE418E">
              <w:rPr>
                <w:b w:val="0"/>
                <w:bCs/>
              </w:rPr>
              <w:t>the</w:t>
            </w:r>
            <w:proofErr w:type="spellEnd"/>
            <w:r w:rsidRPr="00EE418E">
              <w:rPr>
                <w:b w:val="0"/>
                <w:bCs/>
              </w:rPr>
              <w:t xml:space="preserve"> Nature of </w:t>
            </w:r>
            <w:proofErr w:type="spellStart"/>
            <w:r w:rsidRPr="00EE418E">
              <w:rPr>
                <w:b w:val="0"/>
                <w:bCs/>
              </w:rPr>
              <w:t>Document</w:t>
            </w:r>
            <w:proofErr w:type="spellEnd"/>
            <w:r w:rsidRPr="00EE418E">
              <w:rPr>
                <w:b w:val="0"/>
                <w:bCs/>
              </w:rPr>
              <w:t xml:space="preserve"> </w:t>
            </w:r>
            <w:proofErr w:type="spellStart"/>
            <w:r w:rsidRPr="00EE418E">
              <w:rPr>
                <w:b w:val="0"/>
                <w:bCs/>
              </w:rPr>
              <w:t>Evidence</w:t>
            </w:r>
            <w:proofErr w:type="spellEnd"/>
          </w:p>
        </w:tc>
      </w:tr>
      <w:tr w:rsidR="00C94363" w:rsidRPr="001A2552" w14:paraId="661A83A1" w14:textId="77777777" w:rsidTr="00EE418E">
        <w:trPr>
          <w:cantSplit/>
          <w:trHeight w:val="54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14:paraId="0F6AB497" w14:textId="77777777" w:rsidR="00C94363" w:rsidRPr="001A2552" w:rsidRDefault="00C94363" w:rsidP="00C94363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4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14:paraId="0B9ECC91" w14:textId="210A9A03" w:rsidR="00C94363" w:rsidRPr="00EE418E" w:rsidRDefault="00EE418E" w:rsidP="00C94363">
            <w:pPr>
              <w:pStyle w:val="Konu-basligi"/>
              <w:rPr>
                <w:b w:val="0"/>
                <w:bCs/>
                <w:sz w:val="16"/>
              </w:rPr>
            </w:pPr>
            <w:proofErr w:type="spellStart"/>
            <w:r w:rsidRPr="00EE418E">
              <w:rPr>
                <w:b w:val="0"/>
                <w:bCs/>
              </w:rPr>
              <w:t>Forensic</w:t>
            </w:r>
            <w:proofErr w:type="spellEnd"/>
            <w:r w:rsidRPr="00EE418E">
              <w:rPr>
                <w:b w:val="0"/>
                <w:bCs/>
              </w:rPr>
              <w:t xml:space="preserve"> </w:t>
            </w:r>
            <w:proofErr w:type="spellStart"/>
            <w:r w:rsidRPr="00EE418E">
              <w:rPr>
                <w:b w:val="0"/>
                <w:bCs/>
              </w:rPr>
              <w:t>Toxicology</w:t>
            </w:r>
            <w:proofErr w:type="spellEnd"/>
          </w:p>
        </w:tc>
      </w:tr>
    </w:tbl>
    <w:p w14:paraId="2238B718" w14:textId="77777777" w:rsidR="003B48EB" w:rsidRPr="007314DB" w:rsidRDefault="003B48EB" w:rsidP="003B48EB">
      <w:pPr>
        <w:tabs>
          <w:tab w:val="left" w:pos="6375"/>
        </w:tabs>
        <w:rPr>
          <w:sz w:val="16"/>
          <w:szCs w:val="16"/>
        </w:rPr>
      </w:pPr>
      <w:r w:rsidRPr="001A2552">
        <w:rPr>
          <w:sz w:val="16"/>
          <w:szCs w:val="16"/>
        </w:rPr>
        <w:tab/>
      </w:r>
    </w:p>
    <w:p w14:paraId="74D4D401" w14:textId="77777777" w:rsidR="00EB0AE2" w:rsidRDefault="00EE418E"/>
    <w:sectPr w:rsidR="00EB0AE2" w:rsidSect="008001F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66422BE"/>
    <w:multiLevelType w:val="hybridMultilevel"/>
    <w:tmpl w:val="1D2EC5D6"/>
    <w:lvl w:ilvl="0" w:tplc="9D3A460E">
      <w:start w:val="1"/>
      <w:numFmt w:val="bullet"/>
      <w:pStyle w:val="OkumaParas"/>
      <w:lvlText w:val="o"/>
      <w:lvlJc w:val="left"/>
      <w:pPr>
        <w:tabs>
          <w:tab w:val="num" w:pos="432"/>
        </w:tabs>
        <w:ind w:left="432" w:hanging="360"/>
      </w:pPr>
      <w:rPr>
        <w:rFonts w:ascii="Courier New" w:hAnsi="Courier New" w:hint="default"/>
      </w:rPr>
    </w:lvl>
    <w:lvl w:ilvl="1" w:tplc="041F0001">
      <w:start w:val="1"/>
      <w:numFmt w:val="bullet"/>
      <w:lvlText w:val=""/>
      <w:lvlJc w:val="left"/>
      <w:pPr>
        <w:tabs>
          <w:tab w:val="num" w:pos="432"/>
        </w:tabs>
        <w:ind w:left="432" w:hanging="360"/>
      </w:pPr>
      <w:rPr>
        <w:rFonts w:ascii="Symbol" w:hAnsi="Symbol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152"/>
        </w:tabs>
        <w:ind w:left="115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1872"/>
        </w:tabs>
        <w:ind w:left="187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2592"/>
        </w:tabs>
        <w:ind w:left="259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312"/>
        </w:tabs>
        <w:ind w:left="331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032"/>
        </w:tabs>
        <w:ind w:left="403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4752"/>
        </w:tabs>
        <w:ind w:left="475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5472"/>
        </w:tabs>
        <w:ind w:left="5472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xMTU3NTEwMDSwNDdR0lEKTi0uzszPAykwrAUAsRyfpCwAAAA="/>
  </w:docVars>
  <w:rsids>
    <w:rsidRoot w:val="003B48EB"/>
    <w:rsid w:val="000A48ED"/>
    <w:rsid w:val="003B48EB"/>
    <w:rsid w:val="004B6F71"/>
    <w:rsid w:val="008001F1"/>
    <w:rsid w:val="00832BE3"/>
    <w:rsid w:val="00B40808"/>
    <w:rsid w:val="00C94363"/>
    <w:rsid w:val="00EE41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94B9882"/>
  <w15:docId w15:val="{9BDE4B13-E044-458F-94D0-46B970BC7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48EB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paragraph" w:styleId="Heading3">
    <w:name w:val="heading 3"/>
    <w:basedOn w:val="Normal"/>
    <w:next w:val="Normal"/>
    <w:link w:val="Heading3Char"/>
    <w:qFormat/>
    <w:rsid w:val="003B48EB"/>
    <w:pPr>
      <w:keepNext/>
      <w:ind w:left="720"/>
      <w:jc w:val="center"/>
      <w:outlineLvl w:val="2"/>
    </w:pPr>
    <w:rPr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3B48EB"/>
    <w:rPr>
      <w:rFonts w:ascii="Verdana" w:eastAsia="Times New Roman" w:hAnsi="Verdana" w:cs="Times New Roman"/>
      <w:b/>
      <w:sz w:val="20"/>
      <w:szCs w:val="20"/>
      <w:lang w:eastAsia="tr-TR"/>
    </w:rPr>
  </w:style>
  <w:style w:type="paragraph" w:customStyle="1" w:styleId="Konu-basligi">
    <w:name w:val="Konu-basligi"/>
    <w:basedOn w:val="Normal"/>
    <w:rsid w:val="003B48EB"/>
    <w:pPr>
      <w:keepNext/>
      <w:spacing w:before="60" w:after="60"/>
      <w:ind w:left="72"/>
      <w:jc w:val="left"/>
    </w:pPr>
    <w:rPr>
      <w:b/>
      <w:sz w:val="18"/>
      <w:szCs w:val="16"/>
    </w:rPr>
  </w:style>
  <w:style w:type="paragraph" w:customStyle="1" w:styleId="OkumaParas">
    <w:name w:val="Okuma Parçası"/>
    <w:basedOn w:val="Normal"/>
    <w:rsid w:val="003B48EB"/>
    <w:pPr>
      <w:numPr>
        <w:numId w:val="1"/>
      </w:numPr>
      <w:spacing w:before="40" w:after="40"/>
      <w:jc w:val="left"/>
    </w:pPr>
    <w:rPr>
      <w:sz w:val="16"/>
      <w:szCs w:val="16"/>
      <w:lang w:val="en-US"/>
    </w:rPr>
  </w:style>
  <w:style w:type="character" w:customStyle="1" w:styleId="instancename">
    <w:name w:val="instancename"/>
    <w:basedOn w:val="DefaultParagraphFont"/>
    <w:rsid w:val="00B408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5075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8</Words>
  <Characters>565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fa</dc:creator>
  <cp:keywords/>
  <dc:description/>
  <cp:lastModifiedBy>Microsoft Office User</cp:lastModifiedBy>
  <cp:revision>2</cp:revision>
  <dcterms:created xsi:type="dcterms:W3CDTF">2021-02-18T09:20:00Z</dcterms:created>
  <dcterms:modified xsi:type="dcterms:W3CDTF">2021-02-18T09:20:00Z</dcterms:modified>
</cp:coreProperties>
</file>